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XSpec="center" w:tblpY="1"/>
        <w:tblOverlap w:val="never"/>
        <w:tblW w:w="10715" w:type="dxa"/>
        <w:tblLook w:val="01E0" w:firstRow="1" w:lastRow="1" w:firstColumn="1" w:lastColumn="1" w:noHBand="0" w:noVBand="0"/>
      </w:tblPr>
      <w:tblGrid>
        <w:gridCol w:w="2693"/>
        <w:gridCol w:w="5329"/>
        <w:gridCol w:w="2693"/>
      </w:tblGrid>
      <w:tr w:rsidR="003B3CE3" w:rsidTr="007F3F6E">
        <w:trPr>
          <w:trHeight w:val="1408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3CE3" w:rsidRPr="000B2A0C" w:rsidRDefault="00FB3D8D" w:rsidP="007F3F6E">
            <w:pPr>
              <w:jc w:val="center"/>
              <w:rPr>
                <w:rFonts w:ascii="Times New Roman" w:hAnsi="Times New Roman"/>
                <w:b/>
                <w:color w:val="0000FF"/>
                <w:sz w:val="20"/>
                <w:szCs w:val="20"/>
              </w:rPr>
            </w:pPr>
            <w:r w:rsidRPr="008D5BFB">
              <w:rPr>
                <w:rFonts w:ascii="Times New Roman" w:hAnsi="Times New Roman"/>
                <w:b/>
                <w:noProof/>
                <w:color w:val="0000FF"/>
                <w:sz w:val="20"/>
                <w:szCs w:val="20"/>
                <w:lang w:eastAsia="cs-CZ"/>
              </w:rPr>
              <w:drawing>
                <wp:inline distT="0" distB="0" distL="0" distR="0">
                  <wp:extent cx="1009015" cy="905510"/>
                  <wp:effectExtent l="0" t="0" r="635" b="8890"/>
                  <wp:docPr id="1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015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3CE3" w:rsidRPr="008D5BFB" w:rsidRDefault="003B3CE3" w:rsidP="007F3F6E">
            <w:pPr>
              <w:spacing w:after="0"/>
              <w:jc w:val="center"/>
              <w:rPr>
                <w:color w:val="000000"/>
                <w:sz w:val="28"/>
                <w:szCs w:val="28"/>
              </w:rPr>
            </w:pPr>
            <w:r w:rsidRPr="008D5BFB">
              <w:rPr>
                <w:color w:val="000000"/>
                <w:sz w:val="24"/>
                <w:szCs w:val="24"/>
              </w:rPr>
              <w:t>Základní škola, Brno, Gajdošova 3</w:t>
            </w:r>
            <w:r w:rsidRPr="008D5BFB">
              <w:rPr>
                <w:color w:val="000000"/>
                <w:sz w:val="24"/>
                <w:szCs w:val="24"/>
              </w:rPr>
              <w:br/>
            </w:r>
            <w:r w:rsidRPr="008D5BFB">
              <w:rPr>
                <w:color w:val="000000"/>
                <w:sz w:val="28"/>
                <w:szCs w:val="28"/>
              </w:rPr>
              <w:t>DOKUMENTACE ŠKOLY</w:t>
            </w:r>
          </w:p>
          <w:p w:rsidR="003B3CE3" w:rsidRPr="002433D5" w:rsidRDefault="00931243" w:rsidP="0093124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eník stravného</w:t>
            </w:r>
            <w:r w:rsidR="003B3CE3" w:rsidRPr="008D5BFB">
              <w:rPr>
                <w:b/>
                <w:sz w:val="24"/>
                <w:szCs w:val="24"/>
              </w:rPr>
              <w:t xml:space="preserve"> </w:t>
            </w:r>
            <w:r w:rsidR="003B3CE3">
              <w:rPr>
                <w:b/>
                <w:sz w:val="24"/>
                <w:szCs w:val="24"/>
              </w:rPr>
              <w:br/>
            </w:r>
            <w:r>
              <w:rPr>
                <w:i/>
                <w:sz w:val="18"/>
                <w:szCs w:val="18"/>
              </w:rPr>
              <w:t>dokumen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3CE3" w:rsidRPr="002433D5" w:rsidRDefault="003B3CE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2433D5">
              <w:rPr>
                <w:sz w:val="20"/>
                <w:szCs w:val="20"/>
              </w:rPr>
              <w:t>Číslo jednací:</w:t>
            </w:r>
          </w:p>
          <w:p w:rsidR="003B3CE3" w:rsidRDefault="0093124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931243">
              <w:rPr>
                <w:sz w:val="20"/>
                <w:szCs w:val="20"/>
              </w:rPr>
              <w:t>03.03.01</w:t>
            </w:r>
            <w:r w:rsidR="00FB3D8D">
              <w:rPr>
                <w:sz w:val="20"/>
                <w:szCs w:val="20"/>
              </w:rPr>
              <w:t>/</w:t>
            </w:r>
            <w:r w:rsidRPr="00931243">
              <w:rPr>
                <w:sz w:val="20"/>
                <w:szCs w:val="20"/>
              </w:rPr>
              <w:t>20</w:t>
            </w:r>
            <w:r w:rsidR="00FB3D8D">
              <w:rPr>
                <w:sz w:val="20"/>
                <w:szCs w:val="20"/>
              </w:rPr>
              <w:t>2</w:t>
            </w:r>
            <w:r w:rsidR="00FA1E7F">
              <w:rPr>
                <w:sz w:val="20"/>
                <w:szCs w:val="20"/>
              </w:rPr>
              <w:t>1</w:t>
            </w:r>
            <w:r w:rsidRPr="00931243">
              <w:rPr>
                <w:sz w:val="20"/>
                <w:szCs w:val="20"/>
              </w:rPr>
              <w:t>0</w:t>
            </w:r>
            <w:r w:rsidR="00B50EB3">
              <w:rPr>
                <w:sz w:val="20"/>
                <w:szCs w:val="20"/>
              </w:rPr>
              <w:t>9</w:t>
            </w:r>
            <w:r w:rsidRPr="00931243">
              <w:rPr>
                <w:sz w:val="20"/>
                <w:szCs w:val="20"/>
              </w:rPr>
              <w:t>0</w:t>
            </w:r>
            <w:r w:rsidR="00B50EB3">
              <w:rPr>
                <w:sz w:val="20"/>
                <w:szCs w:val="20"/>
              </w:rPr>
              <w:t>1</w:t>
            </w:r>
          </w:p>
          <w:p w:rsidR="003B3CE3" w:rsidRPr="002433D5" w:rsidRDefault="003B3CE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2433D5">
              <w:rPr>
                <w:sz w:val="20"/>
                <w:szCs w:val="20"/>
              </w:rPr>
              <w:t xml:space="preserve">Počet </w:t>
            </w:r>
            <w:proofErr w:type="gramStart"/>
            <w:r w:rsidRPr="002433D5">
              <w:rPr>
                <w:sz w:val="20"/>
                <w:szCs w:val="20"/>
              </w:rPr>
              <w:t xml:space="preserve">stran:  </w:t>
            </w:r>
            <w:r w:rsidR="00931243">
              <w:rPr>
                <w:sz w:val="20"/>
                <w:szCs w:val="20"/>
              </w:rPr>
              <w:t>1</w:t>
            </w:r>
            <w:proofErr w:type="gramEnd"/>
          </w:p>
          <w:p w:rsidR="003B3CE3" w:rsidRPr="002433D5" w:rsidRDefault="003B3CE3" w:rsidP="007F3F6E">
            <w:pPr>
              <w:spacing w:after="0" w:line="240" w:lineRule="auto"/>
              <w:rPr>
                <w:sz w:val="20"/>
                <w:szCs w:val="20"/>
              </w:rPr>
            </w:pPr>
            <w:r w:rsidRPr="002433D5">
              <w:rPr>
                <w:sz w:val="20"/>
                <w:szCs w:val="20"/>
              </w:rPr>
              <w:t xml:space="preserve">Počet příloh: </w:t>
            </w:r>
            <w:r w:rsidR="00931243">
              <w:rPr>
                <w:sz w:val="20"/>
                <w:szCs w:val="20"/>
              </w:rPr>
              <w:t>0</w:t>
            </w:r>
          </w:p>
        </w:tc>
      </w:tr>
    </w:tbl>
    <w:p w:rsidR="00DB4FE0" w:rsidRDefault="00DB4FE0" w:rsidP="005123AC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:rsidR="005123AC" w:rsidRPr="0048074C" w:rsidRDefault="00931243" w:rsidP="00931243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u w:val="single"/>
        </w:rPr>
      </w:pPr>
      <w:r w:rsidRPr="0048074C">
        <w:rPr>
          <w:b/>
          <w:bCs/>
          <w:sz w:val="28"/>
          <w:szCs w:val="28"/>
          <w:u w:val="single"/>
        </w:rPr>
        <w:t>Ceník stravného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 w:firstRow="1" w:lastRow="0" w:firstColumn="1" w:lastColumn="0" w:noHBand="0" w:noVBand="1"/>
      </w:tblPr>
      <w:tblGrid>
        <w:gridCol w:w="1819"/>
        <w:gridCol w:w="1802"/>
        <w:gridCol w:w="1802"/>
        <w:gridCol w:w="1802"/>
        <w:gridCol w:w="1815"/>
      </w:tblGrid>
      <w:tr w:rsidR="00931243" w:rsidTr="00144041">
        <w:tc>
          <w:tcPr>
            <w:tcW w:w="1842" w:type="dxa"/>
            <w:shd w:val="clear" w:color="auto" w:fill="auto"/>
          </w:tcPr>
          <w:p w:rsidR="00931243" w:rsidRPr="00144041" w:rsidRDefault="00931243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auto"/>
          </w:tcPr>
          <w:p w:rsidR="00931243" w:rsidRPr="00144041" w:rsidRDefault="00931243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věk 7 – 10 let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931243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věk 11 - 14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931243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věk 15 - 18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931243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cizí strávník</w:t>
            </w:r>
          </w:p>
        </w:tc>
      </w:tr>
      <w:tr w:rsidR="00931243" w:rsidTr="00144041">
        <w:tc>
          <w:tcPr>
            <w:tcW w:w="1842" w:type="dxa"/>
            <w:shd w:val="clear" w:color="auto" w:fill="auto"/>
          </w:tcPr>
          <w:p w:rsidR="00931243" w:rsidRPr="00144041" w:rsidRDefault="00931243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svačina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FB3D8D" w:rsidP="00FB3D8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  <w:r w:rsidR="0048074C"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FB3D8D" w:rsidP="00FB3D8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  <w:r w:rsidR="0048074C"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FB3D8D" w:rsidP="00FB3D8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  <w:r w:rsidR="0048074C"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FB3D8D" w:rsidP="00FB3D8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  <w:r w:rsidR="0048074C" w:rsidRPr="00144041">
              <w:rPr>
                <w:sz w:val="24"/>
                <w:szCs w:val="24"/>
              </w:rPr>
              <w:t xml:space="preserve"> Kč</w:t>
            </w:r>
          </w:p>
        </w:tc>
      </w:tr>
      <w:tr w:rsidR="00931243" w:rsidTr="00144041">
        <w:tc>
          <w:tcPr>
            <w:tcW w:w="1842" w:type="dxa"/>
            <w:shd w:val="clear" w:color="auto" w:fill="auto"/>
          </w:tcPr>
          <w:p w:rsidR="00931243" w:rsidRPr="00144041" w:rsidRDefault="00931243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dotovaný oběd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FB3D8D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FA1E7F">
              <w:rPr>
                <w:sz w:val="24"/>
                <w:szCs w:val="24"/>
              </w:rPr>
              <w:t>2</w:t>
            </w:r>
            <w:r w:rsidR="0048074C"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48074C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3</w:t>
            </w:r>
            <w:r w:rsidR="00FA1E7F">
              <w:rPr>
                <w:sz w:val="24"/>
                <w:szCs w:val="24"/>
              </w:rPr>
              <w:t>5</w:t>
            </w:r>
            <w:r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48074C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3</w:t>
            </w:r>
            <w:r w:rsidR="00FA1E7F">
              <w:rPr>
                <w:sz w:val="24"/>
                <w:szCs w:val="24"/>
              </w:rPr>
              <w:t>8</w:t>
            </w:r>
            <w:r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48074C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-</w:t>
            </w:r>
          </w:p>
        </w:tc>
      </w:tr>
      <w:tr w:rsidR="00931243" w:rsidTr="00144041">
        <w:tc>
          <w:tcPr>
            <w:tcW w:w="1842" w:type="dxa"/>
            <w:shd w:val="clear" w:color="auto" w:fill="auto"/>
          </w:tcPr>
          <w:p w:rsidR="00931243" w:rsidRPr="00144041" w:rsidRDefault="00931243" w:rsidP="00144041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44041">
              <w:rPr>
                <w:sz w:val="24"/>
                <w:szCs w:val="24"/>
              </w:rPr>
              <w:t>plná cena oběda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FB3D8D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B50EB3">
              <w:rPr>
                <w:sz w:val="24"/>
                <w:szCs w:val="24"/>
              </w:rPr>
              <w:t>2</w:t>
            </w:r>
            <w:r w:rsidR="0048074C"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FB3D8D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FA1E7F">
              <w:rPr>
                <w:sz w:val="24"/>
                <w:szCs w:val="24"/>
              </w:rPr>
              <w:t>5</w:t>
            </w:r>
            <w:r w:rsidR="0048074C"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FB3D8D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FA1E7F">
              <w:rPr>
                <w:sz w:val="24"/>
                <w:szCs w:val="24"/>
              </w:rPr>
              <w:t>9</w:t>
            </w:r>
            <w:r w:rsidR="0048074C" w:rsidRPr="00144041">
              <w:rPr>
                <w:sz w:val="24"/>
                <w:szCs w:val="24"/>
              </w:rPr>
              <w:t xml:space="preserve"> Kč</w:t>
            </w:r>
          </w:p>
        </w:tc>
        <w:tc>
          <w:tcPr>
            <w:tcW w:w="1842" w:type="dxa"/>
            <w:shd w:val="clear" w:color="auto" w:fill="auto"/>
          </w:tcPr>
          <w:p w:rsidR="00931243" w:rsidRPr="00144041" w:rsidRDefault="00FB3D8D" w:rsidP="00FA1E7F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B50EB3">
              <w:rPr>
                <w:sz w:val="24"/>
                <w:szCs w:val="24"/>
              </w:rPr>
              <w:t>3</w:t>
            </w:r>
            <w:r w:rsidR="0048074C" w:rsidRPr="00144041">
              <w:rPr>
                <w:sz w:val="24"/>
                <w:szCs w:val="24"/>
              </w:rPr>
              <w:t xml:space="preserve"> Kč</w:t>
            </w:r>
          </w:p>
        </w:tc>
      </w:tr>
    </w:tbl>
    <w:p w:rsidR="00931243" w:rsidRPr="0048074C" w:rsidRDefault="00931243" w:rsidP="00931243">
      <w:pPr>
        <w:autoSpaceDE w:val="0"/>
        <w:autoSpaceDN w:val="0"/>
        <w:adjustRightInd w:val="0"/>
        <w:rPr>
          <w:i/>
          <w:sz w:val="24"/>
          <w:szCs w:val="24"/>
        </w:rPr>
      </w:pPr>
      <w:r w:rsidRPr="0048074C">
        <w:rPr>
          <w:i/>
          <w:sz w:val="24"/>
          <w:szCs w:val="24"/>
        </w:rPr>
        <w:t>Ceny svačin a ceny obědů pro cizí strávníky jsou uváděny včetně DPH</w:t>
      </w:r>
      <w:r w:rsidR="00FA1E7F">
        <w:rPr>
          <w:i/>
          <w:sz w:val="24"/>
          <w:szCs w:val="24"/>
        </w:rPr>
        <w:t xml:space="preserve"> a bez případné ceny </w:t>
      </w:r>
      <w:proofErr w:type="spellStart"/>
      <w:r w:rsidR="00FA1E7F">
        <w:rPr>
          <w:i/>
          <w:sz w:val="24"/>
          <w:szCs w:val="24"/>
        </w:rPr>
        <w:t>menuboxu</w:t>
      </w:r>
      <w:proofErr w:type="spellEnd"/>
      <w:r w:rsidR="00FA1E7F">
        <w:rPr>
          <w:i/>
          <w:sz w:val="24"/>
          <w:szCs w:val="24"/>
        </w:rPr>
        <w:t xml:space="preserve"> v případě, že oběd nebude moci být vydán v jídelně</w:t>
      </w:r>
      <w:r w:rsidRPr="0048074C">
        <w:rPr>
          <w:i/>
          <w:sz w:val="24"/>
          <w:szCs w:val="24"/>
        </w:rPr>
        <w:t>.</w:t>
      </w:r>
    </w:p>
    <w:p w:rsidR="00931243" w:rsidRPr="0048074C" w:rsidRDefault="00931243" w:rsidP="0048074C">
      <w:pPr>
        <w:autoSpaceDE w:val="0"/>
        <w:autoSpaceDN w:val="0"/>
        <w:adjustRightInd w:val="0"/>
        <w:spacing w:after="480"/>
        <w:rPr>
          <w:sz w:val="24"/>
          <w:szCs w:val="24"/>
        </w:rPr>
      </w:pPr>
      <w:r w:rsidRPr="0048074C">
        <w:rPr>
          <w:sz w:val="24"/>
          <w:szCs w:val="24"/>
        </w:rPr>
        <w:t xml:space="preserve">Pro zařazení strávníka do věkové kategorie je rozhodující, jakého věku strávník dosáhne v průběhu aktuálně navštěvovaného školního </w:t>
      </w:r>
      <w:bookmarkStart w:id="0" w:name="_GoBack"/>
      <w:bookmarkEnd w:id="0"/>
      <w:r w:rsidRPr="0048074C">
        <w:rPr>
          <w:sz w:val="24"/>
          <w:szCs w:val="24"/>
        </w:rPr>
        <w:t>roku. Školní rok končí až 31. 8.</w:t>
      </w:r>
    </w:p>
    <w:p w:rsidR="00990759" w:rsidRPr="0048074C" w:rsidRDefault="00990759" w:rsidP="0048074C">
      <w:pPr>
        <w:spacing w:after="1080"/>
        <w:rPr>
          <w:sz w:val="24"/>
          <w:szCs w:val="24"/>
        </w:rPr>
      </w:pPr>
      <w:r w:rsidRPr="0048074C">
        <w:rPr>
          <w:sz w:val="24"/>
          <w:szCs w:val="24"/>
        </w:rPr>
        <w:t xml:space="preserve">V Brně dne </w:t>
      </w:r>
      <w:r w:rsidR="00B50EB3">
        <w:rPr>
          <w:sz w:val="24"/>
          <w:szCs w:val="24"/>
        </w:rPr>
        <w:t>1</w:t>
      </w:r>
      <w:r w:rsidRPr="0048074C">
        <w:rPr>
          <w:sz w:val="24"/>
          <w:szCs w:val="24"/>
        </w:rPr>
        <w:t xml:space="preserve">. </w:t>
      </w:r>
      <w:r w:rsidR="00B50EB3">
        <w:rPr>
          <w:sz w:val="24"/>
          <w:szCs w:val="24"/>
        </w:rPr>
        <w:t>9</w:t>
      </w:r>
      <w:r w:rsidRPr="0048074C">
        <w:rPr>
          <w:sz w:val="24"/>
          <w:szCs w:val="24"/>
        </w:rPr>
        <w:t>. 20</w:t>
      </w:r>
      <w:r w:rsidR="00FB3D8D">
        <w:rPr>
          <w:sz w:val="24"/>
          <w:szCs w:val="24"/>
        </w:rPr>
        <w:t>2</w:t>
      </w:r>
      <w:r w:rsidR="00FA1E7F">
        <w:rPr>
          <w:sz w:val="24"/>
          <w:szCs w:val="24"/>
        </w:rPr>
        <w:t>1</w:t>
      </w:r>
    </w:p>
    <w:p w:rsidR="00990759" w:rsidRPr="0048074C" w:rsidRDefault="00990759" w:rsidP="00990759">
      <w:pPr>
        <w:rPr>
          <w:sz w:val="24"/>
          <w:szCs w:val="24"/>
        </w:rPr>
      </w:pPr>
      <w:r w:rsidRPr="0048074C">
        <w:rPr>
          <w:sz w:val="24"/>
          <w:szCs w:val="24"/>
        </w:rPr>
        <w:t>Mgr. Rostislav Novotný</w:t>
      </w:r>
      <w:r w:rsidRPr="0048074C">
        <w:rPr>
          <w:sz w:val="24"/>
          <w:szCs w:val="24"/>
        </w:rPr>
        <w:br/>
        <w:t>ředitel školy</w:t>
      </w:r>
    </w:p>
    <w:sectPr w:rsidR="00990759" w:rsidRPr="0048074C" w:rsidSect="00931243">
      <w:footerReference w:type="default" r:id="rId8"/>
      <w:pgSz w:w="11906" w:h="16838" w:code="9"/>
      <w:pgMar w:top="425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74FC" w:rsidRDefault="00AE74FC" w:rsidP="00881D91">
      <w:pPr>
        <w:spacing w:after="0" w:line="240" w:lineRule="auto"/>
      </w:pPr>
      <w:r>
        <w:separator/>
      </w:r>
    </w:p>
  </w:endnote>
  <w:endnote w:type="continuationSeparator" w:id="0">
    <w:p w:rsidR="00AE74FC" w:rsidRDefault="00AE74FC" w:rsidP="0088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8198"/>
      <w:gridCol w:w="872"/>
    </w:tblGrid>
    <w:tr w:rsidR="00DB4FE0" w:rsidRPr="007F3F6E" w:rsidTr="007F3F6E">
      <w:tc>
        <w:tcPr>
          <w:tcW w:w="8330" w:type="dxa"/>
          <w:shd w:val="clear" w:color="auto" w:fill="auto"/>
        </w:tcPr>
        <w:p w:rsidR="00DB4FE0" w:rsidRPr="007F3F6E" w:rsidRDefault="00931243" w:rsidP="00931243">
          <w:pPr>
            <w:pStyle w:val="Zpat"/>
            <w:rPr>
              <w:sz w:val="18"/>
              <w:szCs w:val="18"/>
            </w:rPr>
          </w:pPr>
          <w:r>
            <w:rPr>
              <w:sz w:val="18"/>
              <w:szCs w:val="18"/>
            </w:rPr>
            <w:t>Ceník stravného</w:t>
          </w:r>
        </w:p>
      </w:tc>
      <w:tc>
        <w:tcPr>
          <w:tcW w:w="882" w:type="dxa"/>
          <w:shd w:val="clear" w:color="auto" w:fill="auto"/>
          <w:vAlign w:val="center"/>
        </w:tcPr>
        <w:p w:rsidR="00DB4FE0" w:rsidRPr="007F3F6E" w:rsidRDefault="00DB4FE0" w:rsidP="007F3F6E">
          <w:pPr>
            <w:pStyle w:val="Zpat"/>
            <w:jc w:val="right"/>
            <w:rPr>
              <w:sz w:val="18"/>
              <w:szCs w:val="18"/>
            </w:rPr>
          </w:pPr>
          <w:r w:rsidRPr="007F3F6E">
            <w:rPr>
              <w:sz w:val="18"/>
              <w:szCs w:val="18"/>
            </w:rPr>
            <w:fldChar w:fldCharType="begin"/>
          </w:r>
          <w:r w:rsidRPr="007F3F6E">
            <w:rPr>
              <w:sz w:val="18"/>
              <w:szCs w:val="18"/>
            </w:rPr>
            <w:instrText>PAGE   \* MERGEFORMAT</w:instrText>
          </w:r>
          <w:r w:rsidRPr="007F3F6E">
            <w:rPr>
              <w:sz w:val="18"/>
              <w:szCs w:val="18"/>
            </w:rPr>
            <w:fldChar w:fldCharType="separate"/>
          </w:r>
          <w:r w:rsidR="003A68BB">
            <w:rPr>
              <w:noProof/>
              <w:sz w:val="18"/>
              <w:szCs w:val="18"/>
            </w:rPr>
            <w:t>1</w:t>
          </w:r>
          <w:r w:rsidRPr="007F3F6E">
            <w:rPr>
              <w:sz w:val="18"/>
              <w:szCs w:val="18"/>
            </w:rPr>
            <w:fldChar w:fldCharType="end"/>
          </w:r>
        </w:p>
      </w:tc>
    </w:tr>
  </w:tbl>
  <w:p w:rsidR="0061345A" w:rsidRPr="0039736A" w:rsidRDefault="0061345A" w:rsidP="0058238D">
    <w:pPr>
      <w:pStyle w:val="Zpat"/>
      <w:rPr>
        <w:rFonts w:ascii="Times New Roman" w:hAnsi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74FC" w:rsidRDefault="00AE74FC" w:rsidP="00881D91">
      <w:pPr>
        <w:spacing w:after="0" w:line="240" w:lineRule="auto"/>
      </w:pPr>
      <w:r>
        <w:separator/>
      </w:r>
    </w:p>
  </w:footnote>
  <w:footnote w:type="continuationSeparator" w:id="0">
    <w:p w:rsidR="00AE74FC" w:rsidRDefault="00AE74FC" w:rsidP="00881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70A3F"/>
    <w:multiLevelType w:val="hybridMultilevel"/>
    <w:tmpl w:val="B57ABAFC"/>
    <w:lvl w:ilvl="0" w:tplc="EF4E08B8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E0tTQ1tjQ2NDFR0lEKTi0uzszPAykwqgUAyF0AnSwAAAA="/>
  </w:docVars>
  <w:rsids>
    <w:rsidRoot w:val="00355381"/>
    <w:rsid w:val="00007DD3"/>
    <w:rsid w:val="00051278"/>
    <w:rsid w:val="000513B4"/>
    <w:rsid w:val="00075212"/>
    <w:rsid w:val="000861DD"/>
    <w:rsid w:val="000923AE"/>
    <w:rsid w:val="000934B3"/>
    <w:rsid w:val="000A5AC4"/>
    <w:rsid w:val="000B5963"/>
    <w:rsid w:val="000C7A38"/>
    <w:rsid w:val="000F2C97"/>
    <w:rsid w:val="000F3A1E"/>
    <w:rsid w:val="00101B0D"/>
    <w:rsid w:val="00102FF3"/>
    <w:rsid w:val="00125ED8"/>
    <w:rsid w:val="00127A79"/>
    <w:rsid w:val="00130FEA"/>
    <w:rsid w:val="0013212C"/>
    <w:rsid w:val="00135BA3"/>
    <w:rsid w:val="00144041"/>
    <w:rsid w:val="0015328F"/>
    <w:rsid w:val="00154166"/>
    <w:rsid w:val="001579FA"/>
    <w:rsid w:val="00174DCB"/>
    <w:rsid w:val="00186350"/>
    <w:rsid w:val="0018670D"/>
    <w:rsid w:val="001946D5"/>
    <w:rsid w:val="001960F1"/>
    <w:rsid w:val="00197FAE"/>
    <w:rsid w:val="001A602B"/>
    <w:rsid w:val="001B2772"/>
    <w:rsid w:val="001B7D96"/>
    <w:rsid w:val="001F21BA"/>
    <w:rsid w:val="00205145"/>
    <w:rsid w:val="00211775"/>
    <w:rsid w:val="002169AA"/>
    <w:rsid w:val="002277CA"/>
    <w:rsid w:val="00232415"/>
    <w:rsid w:val="00295619"/>
    <w:rsid w:val="002B2673"/>
    <w:rsid w:val="002B6AA3"/>
    <w:rsid w:val="002C6BA0"/>
    <w:rsid w:val="002F3B9A"/>
    <w:rsid w:val="002F648F"/>
    <w:rsid w:val="003437B1"/>
    <w:rsid w:val="0035220D"/>
    <w:rsid w:val="00355381"/>
    <w:rsid w:val="00374F27"/>
    <w:rsid w:val="00382CEF"/>
    <w:rsid w:val="00387767"/>
    <w:rsid w:val="0039143C"/>
    <w:rsid w:val="0039736A"/>
    <w:rsid w:val="003A68BB"/>
    <w:rsid w:val="003B0AE4"/>
    <w:rsid w:val="003B3CE3"/>
    <w:rsid w:val="003B67A9"/>
    <w:rsid w:val="003D3603"/>
    <w:rsid w:val="003D4F3E"/>
    <w:rsid w:val="003E699F"/>
    <w:rsid w:val="003E6E5D"/>
    <w:rsid w:val="004136FB"/>
    <w:rsid w:val="0043711C"/>
    <w:rsid w:val="0044635F"/>
    <w:rsid w:val="0045246A"/>
    <w:rsid w:val="00457257"/>
    <w:rsid w:val="00474122"/>
    <w:rsid w:val="004748E1"/>
    <w:rsid w:val="0048074C"/>
    <w:rsid w:val="004B3ADD"/>
    <w:rsid w:val="004D4189"/>
    <w:rsid w:val="004D6C44"/>
    <w:rsid w:val="0050704C"/>
    <w:rsid w:val="005123AC"/>
    <w:rsid w:val="005266A5"/>
    <w:rsid w:val="005436F9"/>
    <w:rsid w:val="00553C7E"/>
    <w:rsid w:val="00565291"/>
    <w:rsid w:val="005751FF"/>
    <w:rsid w:val="0058238D"/>
    <w:rsid w:val="0058300A"/>
    <w:rsid w:val="005846B9"/>
    <w:rsid w:val="005875AB"/>
    <w:rsid w:val="00592460"/>
    <w:rsid w:val="005B20B2"/>
    <w:rsid w:val="005B3FB8"/>
    <w:rsid w:val="005C1CA8"/>
    <w:rsid w:val="005D3E0F"/>
    <w:rsid w:val="005E68AC"/>
    <w:rsid w:val="00600FA5"/>
    <w:rsid w:val="006012C1"/>
    <w:rsid w:val="0060316D"/>
    <w:rsid w:val="006115F0"/>
    <w:rsid w:val="0061345A"/>
    <w:rsid w:val="00620762"/>
    <w:rsid w:val="00640225"/>
    <w:rsid w:val="00646F94"/>
    <w:rsid w:val="00651DC3"/>
    <w:rsid w:val="00651E0F"/>
    <w:rsid w:val="00665E9C"/>
    <w:rsid w:val="006713FD"/>
    <w:rsid w:val="00681AC8"/>
    <w:rsid w:val="00691079"/>
    <w:rsid w:val="00693785"/>
    <w:rsid w:val="006C3805"/>
    <w:rsid w:val="00704838"/>
    <w:rsid w:val="00704F72"/>
    <w:rsid w:val="007246BA"/>
    <w:rsid w:val="0072504E"/>
    <w:rsid w:val="0073363D"/>
    <w:rsid w:val="00735A7E"/>
    <w:rsid w:val="00744156"/>
    <w:rsid w:val="0079410B"/>
    <w:rsid w:val="0079506E"/>
    <w:rsid w:val="007B06E7"/>
    <w:rsid w:val="007B1C06"/>
    <w:rsid w:val="007B34B7"/>
    <w:rsid w:val="007D1083"/>
    <w:rsid w:val="007D595F"/>
    <w:rsid w:val="007E59B3"/>
    <w:rsid w:val="007E6D77"/>
    <w:rsid w:val="007F3B82"/>
    <w:rsid w:val="007F3F6E"/>
    <w:rsid w:val="007F6981"/>
    <w:rsid w:val="00814189"/>
    <w:rsid w:val="008161D7"/>
    <w:rsid w:val="008217C4"/>
    <w:rsid w:val="008348CD"/>
    <w:rsid w:val="00843C57"/>
    <w:rsid w:val="008633C0"/>
    <w:rsid w:val="008659AF"/>
    <w:rsid w:val="00873B4D"/>
    <w:rsid w:val="00874AB4"/>
    <w:rsid w:val="0087652A"/>
    <w:rsid w:val="00881D91"/>
    <w:rsid w:val="008A3F0E"/>
    <w:rsid w:val="008B61FD"/>
    <w:rsid w:val="008C176A"/>
    <w:rsid w:val="008C75C7"/>
    <w:rsid w:val="008D2B35"/>
    <w:rsid w:val="008D6AD1"/>
    <w:rsid w:val="008E214A"/>
    <w:rsid w:val="008E3D51"/>
    <w:rsid w:val="008F0D1E"/>
    <w:rsid w:val="00920D8A"/>
    <w:rsid w:val="00923E2E"/>
    <w:rsid w:val="00931243"/>
    <w:rsid w:val="0093153D"/>
    <w:rsid w:val="00934E56"/>
    <w:rsid w:val="00942783"/>
    <w:rsid w:val="00947D91"/>
    <w:rsid w:val="009517D1"/>
    <w:rsid w:val="0096399F"/>
    <w:rsid w:val="00970E6B"/>
    <w:rsid w:val="0098445F"/>
    <w:rsid w:val="00990759"/>
    <w:rsid w:val="009A3ED0"/>
    <w:rsid w:val="009A6876"/>
    <w:rsid w:val="009C0283"/>
    <w:rsid w:val="009C3F19"/>
    <w:rsid w:val="009C79F1"/>
    <w:rsid w:val="009E38F3"/>
    <w:rsid w:val="009E4660"/>
    <w:rsid w:val="00A25FAD"/>
    <w:rsid w:val="00A30FF9"/>
    <w:rsid w:val="00A342E2"/>
    <w:rsid w:val="00A46D68"/>
    <w:rsid w:val="00A60268"/>
    <w:rsid w:val="00A607C1"/>
    <w:rsid w:val="00A71BF4"/>
    <w:rsid w:val="00A80DA2"/>
    <w:rsid w:val="00A91102"/>
    <w:rsid w:val="00AA02B0"/>
    <w:rsid w:val="00AA6494"/>
    <w:rsid w:val="00AB1DC4"/>
    <w:rsid w:val="00AC4AB3"/>
    <w:rsid w:val="00AC784A"/>
    <w:rsid w:val="00AD2268"/>
    <w:rsid w:val="00AE74FC"/>
    <w:rsid w:val="00AF2200"/>
    <w:rsid w:val="00B04C6B"/>
    <w:rsid w:val="00B0694F"/>
    <w:rsid w:val="00B36A56"/>
    <w:rsid w:val="00B41334"/>
    <w:rsid w:val="00B50EB3"/>
    <w:rsid w:val="00B67254"/>
    <w:rsid w:val="00B95D0F"/>
    <w:rsid w:val="00BA45FF"/>
    <w:rsid w:val="00BB2990"/>
    <w:rsid w:val="00BD273E"/>
    <w:rsid w:val="00BF284C"/>
    <w:rsid w:val="00C25399"/>
    <w:rsid w:val="00C27492"/>
    <w:rsid w:val="00C450B0"/>
    <w:rsid w:val="00C47ECE"/>
    <w:rsid w:val="00C648A1"/>
    <w:rsid w:val="00C65866"/>
    <w:rsid w:val="00C82584"/>
    <w:rsid w:val="00C83E69"/>
    <w:rsid w:val="00C85811"/>
    <w:rsid w:val="00C85E01"/>
    <w:rsid w:val="00C869F5"/>
    <w:rsid w:val="00C933F0"/>
    <w:rsid w:val="00CC0971"/>
    <w:rsid w:val="00CD0C1D"/>
    <w:rsid w:val="00CE3EAF"/>
    <w:rsid w:val="00CF4A34"/>
    <w:rsid w:val="00D01C9A"/>
    <w:rsid w:val="00D10722"/>
    <w:rsid w:val="00D20C72"/>
    <w:rsid w:val="00D32051"/>
    <w:rsid w:val="00D370FC"/>
    <w:rsid w:val="00D46B84"/>
    <w:rsid w:val="00D6044B"/>
    <w:rsid w:val="00D6576B"/>
    <w:rsid w:val="00D75B4C"/>
    <w:rsid w:val="00D97942"/>
    <w:rsid w:val="00DB4FE0"/>
    <w:rsid w:val="00DC1C8F"/>
    <w:rsid w:val="00DE2052"/>
    <w:rsid w:val="00E05793"/>
    <w:rsid w:val="00E11B96"/>
    <w:rsid w:val="00E258E7"/>
    <w:rsid w:val="00E27C4A"/>
    <w:rsid w:val="00E401D0"/>
    <w:rsid w:val="00E42B9C"/>
    <w:rsid w:val="00E447F0"/>
    <w:rsid w:val="00E50AF4"/>
    <w:rsid w:val="00E57CAC"/>
    <w:rsid w:val="00E613E7"/>
    <w:rsid w:val="00E86CE5"/>
    <w:rsid w:val="00EA7283"/>
    <w:rsid w:val="00EB746B"/>
    <w:rsid w:val="00EC162F"/>
    <w:rsid w:val="00EC3DBF"/>
    <w:rsid w:val="00ED5EBC"/>
    <w:rsid w:val="00EF43E0"/>
    <w:rsid w:val="00EF4847"/>
    <w:rsid w:val="00F219FD"/>
    <w:rsid w:val="00F21BC3"/>
    <w:rsid w:val="00F30B98"/>
    <w:rsid w:val="00F31BDA"/>
    <w:rsid w:val="00F419B9"/>
    <w:rsid w:val="00F41BF1"/>
    <w:rsid w:val="00F436CE"/>
    <w:rsid w:val="00F47678"/>
    <w:rsid w:val="00F545AB"/>
    <w:rsid w:val="00F557CB"/>
    <w:rsid w:val="00F55C66"/>
    <w:rsid w:val="00F562CE"/>
    <w:rsid w:val="00F75CB6"/>
    <w:rsid w:val="00F771A4"/>
    <w:rsid w:val="00F96992"/>
    <w:rsid w:val="00FA02EE"/>
    <w:rsid w:val="00FA1E7F"/>
    <w:rsid w:val="00FA2FD8"/>
    <w:rsid w:val="00FA4579"/>
    <w:rsid w:val="00FB28B6"/>
    <w:rsid w:val="00FB3D8D"/>
    <w:rsid w:val="00FB4744"/>
    <w:rsid w:val="00FB6026"/>
    <w:rsid w:val="00FC55A7"/>
    <w:rsid w:val="00FC6ADE"/>
    <w:rsid w:val="00FC6F12"/>
    <w:rsid w:val="00FD5613"/>
    <w:rsid w:val="00FE5A8A"/>
    <w:rsid w:val="00FF2370"/>
    <w:rsid w:val="00FF6173"/>
    <w:rsid w:val="00FF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A2A9ADFC-24D4-4D19-89FD-1D640F2C7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513B4"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next w:val="Normln"/>
    <w:qFormat/>
    <w:rsid w:val="005924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4">
    <w:name w:val="heading 4"/>
    <w:basedOn w:val="Normln"/>
    <w:link w:val="Nadpis4Char"/>
    <w:qFormat/>
    <w:rsid w:val="002277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81D91"/>
  </w:style>
  <w:style w:type="paragraph" w:styleId="Zpat">
    <w:name w:val="footer"/>
    <w:basedOn w:val="Normln"/>
    <w:link w:val="ZpatChar"/>
    <w:uiPriority w:val="99"/>
    <w:unhideWhenUsed/>
    <w:rsid w:val="00881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81D91"/>
  </w:style>
  <w:style w:type="paragraph" w:styleId="Textbubliny">
    <w:name w:val="Balloon Text"/>
    <w:basedOn w:val="Normln"/>
    <w:link w:val="TextbublinyChar"/>
    <w:uiPriority w:val="99"/>
    <w:semiHidden/>
    <w:unhideWhenUsed/>
    <w:rsid w:val="00881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881D9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FF61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dpis4Char">
    <w:name w:val="Nadpis 4 Char"/>
    <w:link w:val="Nadpis4"/>
    <w:rsid w:val="002277CA"/>
    <w:rPr>
      <w:rFonts w:ascii="Times New Roman" w:eastAsia="Times New Roman" w:hAnsi="Times New Roman"/>
      <w:b/>
      <w:bCs/>
      <w:sz w:val="24"/>
      <w:szCs w:val="24"/>
    </w:rPr>
  </w:style>
  <w:style w:type="paragraph" w:styleId="Normlnweb">
    <w:name w:val="Normal (Web)"/>
    <w:basedOn w:val="Normln"/>
    <w:rsid w:val="002277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Siln">
    <w:name w:val="Strong"/>
    <w:qFormat/>
    <w:rsid w:val="002277CA"/>
    <w:rPr>
      <w:b/>
      <w:bCs/>
    </w:rPr>
  </w:style>
  <w:style w:type="character" w:styleId="Hypertextovodkaz">
    <w:name w:val="Hyperlink"/>
    <w:rsid w:val="007F6981"/>
    <w:rPr>
      <w:rFonts w:ascii="Verdana" w:hAnsi="Verdana" w:hint="default"/>
      <w:b w:val="0"/>
      <w:bCs w:val="0"/>
      <w:color w:val="000000"/>
      <w:sz w:val="17"/>
      <w:szCs w:val="17"/>
      <w:u w:val="single"/>
    </w:rPr>
  </w:style>
  <w:style w:type="character" w:customStyle="1" w:styleId="apple-converted-space">
    <w:name w:val="apple-converted-space"/>
    <w:basedOn w:val="Standardnpsmoodstavce"/>
    <w:rsid w:val="00651D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3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</vt:lpstr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</dc:title>
  <dc:subject/>
  <dc:creator>Ivana Vitámvásová</dc:creator>
  <cp:keywords/>
  <cp:lastModifiedBy>Pavel Horák</cp:lastModifiedBy>
  <cp:revision>2</cp:revision>
  <cp:lastPrinted>2018-07-31T08:33:00Z</cp:lastPrinted>
  <dcterms:created xsi:type="dcterms:W3CDTF">2021-11-05T10:54:00Z</dcterms:created>
  <dcterms:modified xsi:type="dcterms:W3CDTF">2021-11-05T10:54:00Z</dcterms:modified>
</cp:coreProperties>
</file>